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A2151" w14:textId="77777777" w:rsidR="00213850" w:rsidRPr="000E733A" w:rsidRDefault="0061380E">
      <w:pPr>
        <w:spacing w:after="0"/>
        <w:jc w:val="center"/>
        <w:rPr>
          <w:rFonts w:ascii="Palatino Linotype" w:eastAsia="Times New Roman" w:hAnsi="Palatino Linotype" w:cs="Times New Roman"/>
          <w:b/>
          <w:sz w:val="20"/>
          <w:szCs w:val="20"/>
        </w:rPr>
      </w:pP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>ÇANAKKALE ONSEKİZ MART ÜNİVERSİTESİ</w:t>
      </w:r>
    </w:p>
    <w:p w14:paraId="5A0CF2D8" w14:textId="77777777" w:rsidR="00213850" w:rsidRPr="000E733A" w:rsidRDefault="0061380E">
      <w:pPr>
        <w:spacing w:after="0"/>
        <w:jc w:val="center"/>
        <w:rPr>
          <w:rFonts w:ascii="Palatino Linotype" w:eastAsia="Times New Roman" w:hAnsi="Palatino Linotype" w:cs="Times New Roman"/>
          <w:b/>
          <w:sz w:val="20"/>
          <w:szCs w:val="20"/>
        </w:rPr>
      </w:pP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 xml:space="preserve">LİSANSÜSTÜ EĞİTİM ENSTİTÜSÜ   </w:t>
      </w:r>
    </w:p>
    <w:p w14:paraId="3DCD412E" w14:textId="1930704D" w:rsidR="00213850" w:rsidRPr="000E733A" w:rsidRDefault="0061380E">
      <w:pPr>
        <w:spacing w:after="120"/>
        <w:jc w:val="center"/>
        <w:rPr>
          <w:rFonts w:ascii="Palatino Linotype" w:eastAsia="Times New Roman" w:hAnsi="Palatino Linotype" w:cs="Times New Roman"/>
          <w:b/>
          <w:sz w:val="20"/>
          <w:szCs w:val="20"/>
        </w:rPr>
      </w:pP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 xml:space="preserve">ENERJİ KAYNAKLARI VE YÖNETİMİ ANABİLİM DALI </w:t>
      </w:r>
      <w:r w:rsidRPr="000E733A">
        <w:rPr>
          <w:rFonts w:ascii="Palatino Linotype" w:eastAsia="Times New Roman" w:hAnsi="Palatino Linotype" w:cs="Times New Roman"/>
          <w:b/>
          <w:color w:val="0432FF"/>
          <w:sz w:val="20"/>
          <w:szCs w:val="20"/>
        </w:rPr>
        <w:t xml:space="preserve">TEZLİ YL </w:t>
      </w: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>202</w:t>
      </w:r>
      <w:r w:rsidR="00C1163F">
        <w:rPr>
          <w:rFonts w:ascii="Palatino Linotype" w:eastAsia="Times New Roman" w:hAnsi="Palatino Linotype" w:cs="Times New Roman"/>
          <w:b/>
          <w:sz w:val="20"/>
          <w:szCs w:val="20"/>
        </w:rPr>
        <w:t>3</w:t>
      </w: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>-202</w:t>
      </w:r>
      <w:r w:rsidR="00C1163F">
        <w:rPr>
          <w:rFonts w:ascii="Palatino Linotype" w:eastAsia="Times New Roman" w:hAnsi="Palatino Linotype" w:cs="Times New Roman"/>
          <w:b/>
          <w:sz w:val="20"/>
          <w:szCs w:val="20"/>
        </w:rPr>
        <w:t>4</w:t>
      </w: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 xml:space="preserve"> EĞİTİM ÖĞRETİM YILI BAHAR YARIYILI DERS PROGRAMI (</w:t>
      </w:r>
      <w:r w:rsidRPr="000E733A">
        <w:rPr>
          <w:rFonts w:ascii="Palatino Linotype" w:eastAsia="Times New Roman" w:hAnsi="Palatino Linotype" w:cs="Times New Roman"/>
          <w:b/>
          <w:sz w:val="20"/>
          <w:szCs w:val="20"/>
          <w:u w:val="single"/>
        </w:rPr>
        <w:t>NORMAL ÖĞRETİM</w:t>
      </w: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>)</w:t>
      </w:r>
    </w:p>
    <w:tbl>
      <w:tblPr>
        <w:tblW w:w="1540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305"/>
        <w:gridCol w:w="1830"/>
        <w:gridCol w:w="2095"/>
        <w:gridCol w:w="2410"/>
        <w:gridCol w:w="2551"/>
        <w:gridCol w:w="1701"/>
        <w:gridCol w:w="1418"/>
        <w:gridCol w:w="2095"/>
      </w:tblGrid>
      <w:tr w:rsidR="00213850" w:rsidRPr="00325154" w14:paraId="2909111F" w14:textId="77777777" w:rsidTr="00325154">
        <w:trPr>
          <w:trHeight w:val="180"/>
        </w:trPr>
        <w:tc>
          <w:tcPr>
            <w:tcW w:w="130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7C3ADA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SAAT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EAB2B0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DERS</w:t>
            </w:r>
          </w:p>
        </w:tc>
        <w:tc>
          <w:tcPr>
            <w:tcW w:w="2095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1D5B639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PAZARTESİ</w:t>
            </w:r>
          </w:p>
        </w:tc>
        <w:tc>
          <w:tcPr>
            <w:tcW w:w="241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BC6999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SALI</w:t>
            </w:r>
          </w:p>
        </w:tc>
        <w:tc>
          <w:tcPr>
            <w:tcW w:w="2551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D2BD199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ÇARŞAMBA</w:t>
            </w:r>
          </w:p>
        </w:tc>
        <w:tc>
          <w:tcPr>
            <w:tcW w:w="3119" w:type="dxa"/>
            <w:gridSpan w:val="2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514AB34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PERŞEMBE</w:t>
            </w:r>
          </w:p>
        </w:tc>
        <w:tc>
          <w:tcPr>
            <w:tcW w:w="2095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F8D4D1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b/>
                <w:color w:val="000000"/>
                <w:sz w:val="16"/>
                <w:szCs w:val="16"/>
              </w:rPr>
              <w:t>CUMA</w:t>
            </w:r>
          </w:p>
        </w:tc>
      </w:tr>
      <w:tr w:rsidR="00213850" w:rsidRPr="00325154" w14:paraId="6985B49A" w14:textId="77777777" w:rsidTr="00325154">
        <w:trPr>
          <w:trHeight w:val="20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BE298C5" w14:textId="77777777" w:rsidR="00213850" w:rsidRPr="00325154" w:rsidRDefault="0061380E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08:10 08:5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0B947C" w14:textId="77777777" w:rsidR="00213850" w:rsidRPr="00325154" w:rsidRDefault="0061380E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A4C2780" w14:textId="77777777" w:rsidR="00213850" w:rsidRPr="00325154" w:rsidRDefault="00213850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69413CB" w14:textId="77777777" w:rsidR="00213850" w:rsidRPr="00325154" w:rsidRDefault="00213850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C838BA" w14:textId="77777777" w:rsidR="00213850" w:rsidRPr="00325154" w:rsidRDefault="00213850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C1513F9" w14:textId="5D59A244" w:rsidR="4BAE11FA" w:rsidRPr="00325154" w:rsidRDefault="4BAE11FA" w:rsidP="4BAE11F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AB8CF2" w14:textId="41061FD8" w:rsidR="00213850" w:rsidRPr="00325154" w:rsidRDefault="2CF23258" w:rsidP="2CF23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36 Yenilenebilir Enerji Teknolojileri ve Uygulamaları II</w:t>
            </w:r>
          </w:p>
          <w:p w14:paraId="07C5D87B" w14:textId="24A9DEAE" w:rsidR="00213850" w:rsidRPr="00325154" w:rsidRDefault="2CF23258" w:rsidP="2CF23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Prof. Dr. İsmail TARHAN</w:t>
            </w:r>
          </w:p>
          <w:p w14:paraId="6615666E" w14:textId="04D25A0F" w:rsidR="00213850" w:rsidRPr="00325154" w:rsidRDefault="2CF23258" w:rsidP="2CF23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Fizik Bölümü Toplantı Salonu (349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)</w:t>
            </w:r>
          </w:p>
          <w:p w14:paraId="561E7545" w14:textId="667EF335" w:rsidR="00213850" w:rsidRPr="00325154" w:rsidRDefault="2CF23258" w:rsidP="2CF23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</w:tc>
      </w:tr>
      <w:tr w:rsidR="00213850" w:rsidRPr="00325154" w14:paraId="54808BD5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96E5E4C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A246818" w14:textId="77777777" w:rsidR="00213850" w:rsidRPr="00325154" w:rsidRDefault="0061380E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 Üyesi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1BA3C6E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AD2E63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D9716B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E0ED9D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086E68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213850" w:rsidRPr="00325154" w14:paraId="10624BAC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281548D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958DD3" w14:textId="77777777" w:rsidR="00213850" w:rsidRPr="00325154" w:rsidRDefault="0061380E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26EA103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9239CE5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46EEDD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464D75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164BAF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213850" w:rsidRPr="00325154" w14:paraId="1D9B3F49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5FDC9D2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12" w:space="0" w:color="000000" w:themeColor="text1"/>
              <w:right w:val="single" w:sz="6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3449F2" w14:textId="77777777" w:rsidR="00213850" w:rsidRPr="00325154" w:rsidRDefault="0061380E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05756C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D768607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00938F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C29A6B3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4ECDB05" w14:textId="77777777" w:rsidR="00213850" w:rsidRPr="00325154" w:rsidRDefault="002138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D30350" w:rsidRPr="00325154" w14:paraId="7C3B4FFA" w14:textId="77777777" w:rsidTr="00325154">
        <w:trPr>
          <w:trHeight w:val="23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D79FA5" w14:textId="77777777" w:rsidR="000E733A" w:rsidRPr="00325154" w:rsidRDefault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09:00 09:4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6146BC2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1A294B" w14:textId="7227B7B4" w:rsidR="000E733A" w:rsidRPr="00325154" w:rsidRDefault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88F8E7F" w14:textId="5F8D3812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88</w:t>
            </w:r>
          </w:p>
          <w:p w14:paraId="1DA86904" w14:textId="54D27BDD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Hesaplamalı Akışkanlar Dinamiği-II</w:t>
            </w:r>
          </w:p>
          <w:p w14:paraId="6F8FB3F6" w14:textId="0D565DEB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Halil Murat ENGİNSOY</w:t>
            </w:r>
          </w:p>
          <w:p w14:paraId="46FAC399" w14:textId="767D7425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ühendislik Ek Bina C</w:t>
            </w:r>
          </w:p>
          <w:p w14:paraId="750BCC76" w14:textId="2D440C74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Ofis: 302</w:t>
            </w:r>
          </w:p>
          <w:p w14:paraId="52C52F4C" w14:textId="5CF64EDA" w:rsidR="000E733A" w:rsidRPr="00325154" w:rsidRDefault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73A87C" w14:textId="22DE07A4" w:rsidR="000E733A" w:rsidRPr="00325154" w:rsidRDefault="4D5A3959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26 Jeotermal Akışkan ve Çevre</w:t>
            </w:r>
          </w:p>
          <w:p w14:paraId="3588265B" w14:textId="2E148E44" w:rsidR="000E733A" w:rsidRPr="00325154" w:rsidRDefault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Doç. Dr. Deniz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Şanlıyüksel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Yücel Mühendislik Fakültesi Ek Bina 308</w:t>
            </w: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344F78" w14:textId="653D2472" w:rsidR="000E733A" w:rsidRPr="00325154" w:rsidRDefault="000E733A" w:rsidP="00325154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12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C445D40" w14:textId="1FA2BB19" w:rsidR="000E733A" w:rsidRPr="00325154" w:rsidRDefault="3BB6A7AF" w:rsidP="754798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36 Yenilenebilir Enerji Teknolojileri ve</w:t>
            </w:r>
            <w:r w:rsidR="7547987E"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uygulamaları II</w:t>
            </w:r>
          </w:p>
          <w:p w14:paraId="51EB146C" w14:textId="24A9DEAE" w:rsidR="000E733A" w:rsidRPr="00325154" w:rsidRDefault="7547987E" w:rsidP="1378F4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Prof. Dr. </w:t>
            </w:r>
            <w:r w:rsidR="69D91745"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İsmail TARHAN</w:t>
            </w:r>
          </w:p>
          <w:p w14:paraId="5BE7FB42" w14:textId="04D25A0F" w:rsidR="000E733A" w:rsidRPr="00325154" w:rsidRDefault="1378F447" w:rsidP="4F21C2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Fizik Bölümü Toplantı Salonu</w:t>
            </w:r>
            <w:r w:rsidR="4F21C27D"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(349 </w:t>
            </w:r>
            <w:proofErr w:type="spellStart"/>
            <w:r w:rsidR="4F21C27D"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="4F21C27D"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)</w:t>
            </w:r>
          </w:p>
          <w:p w14:paraId="4D777E76" w14:textId="2754F4AF" w:rsidR="000E733A" w:rsidRPr="00325154" w:rsidRDefault="4F21C2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</w:tc>
      </w:tr>
      <w:tr w:rsidR="000E733A" w:rsidRPr="00325154" w14:paraId="7AECFEF8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A78253B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390234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C166074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17F1AA1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2D802F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9B61EA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083BDA" w14:textId="3E6AA240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0E733A" w:rsidRPr="00325154" w14:paraId="031C0844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0FE7C22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ED10EC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AF0F37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E796F5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971703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A5A980C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3F6BEC" w14:textId="3FA353C2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0E733A" w:rsidRPr="00325154" w14:paraId="3DBB9B8C" w14:textId="77777777" w:rsidTr="00325154">
        <w:trPr>
          <w:trHeight w:val="213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575CFC6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B0CC2D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95C4BF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CA9AA87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FFE066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A507D80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CEB662E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D30350" w:rsidRPr="00325154" w14:paraId="71D678F1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14B2379" w14:textId="77777777" w:rsidR="000E733A" w:rsidRPr="00325154" w:rsidRDefault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9:50-10:3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A9CBC17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06F2BA" w14:textId="371B92D9" w:rsidR="000E733A" w:rsidRPr="00325154" w:rsidRDefault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DF10B4" w14:textId="3A233DCB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88</w:t>
            </w:r>
          </w:p>
          <w:p w14:paraId="77CB3029" w14:textId="2636B01F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Hesaplamalı Akışkanlar Dinamiği-II</w:t>
            </w:r>
          </w:p>
          <w:p w14:paraId="523B3486" w14:textId="2C98A5BE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Halil Murat ENGİNSOY</w:t>
            </w:r>
          </w:p>
          <w:p w14:paraId="509BE27F" w14:textId="75E80CEA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ühendislik Ek Bina C</w:t>
            </w:r>
          </w:p>
          <w:p w14:paraId="6E9B620B" w14:textId="5DB30402" w:rsidR="000E733A" w:rsidRPr="00325154" w:rsidRDefault="2CF23258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Ofis: 302</w:t>
            </w:r>
          </w:p>
          <w:p w14:paraId="286F5179" w14:textId="7D7AE12D" w:rsidR="000E733A" w:rsidRPr="00325154" w:rsidRDefault="2CF23258" w:rsidP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632BFD1" w14:textId="22DE07A4" w:rsidR="000E733A" w:rsidRPr="00325154" w:rsidRDefault="4D5A3959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26 Jeotermal Akışkan ve Çevre</w:t>
            </w:r>
          </w:p>
          <w:p w14:paraId="6423BDD7" w14:textId="2E148E44" w:rsidR="000E733A" w:rsidRPr="00325154" w:rsidRDefault="4D5A3959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Doç. Dr. Deniz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Şanlıyüksel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Yücel Mühendislik Fakültesi Ek Bina 308</w:t>
            </w:r>
          </w:p>
          <w:p w14:paraId="3DE4D788" w14:textId="67794386" w:rsidR="000E733A" w:rsidRPr="00325154" w:rsidRDefault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03CDCC" w14:textId="3CB4B100" w:rsidR="000E733A" w:rsidRPr="00325154" w:rsidRDefault="000E733A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  <w:highlight w:val="white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12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9D6BF0" w14:textId="1FA2BB19" w:rsidR="000E733A" w:rsidRPr="00325154" w:rsidRDefault="0A127664" w:rsidP="0A127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36 Yenilenebilir Enerji Teknolojileri ve uygulamaları II</w:t>
            </w:r>
          </w:p>
          <w:p w14:paraId="6902E4E3" w14:textId="24A9DEAE" w:rsidR="000E733A" w:rsidRPr="00325154" w:rsidRDefault="0A127664" w:rsidP="0A127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Prof. Dr. İsmail TARHAN</w:t>
            </w:r>
          </w:p>
          <w:p w14:paraId="2238B8F2" w14:textId="04D25A0F" w:rsidR="000E733A" w:rsidRPr="00325154" w:rsidRDefault="0A127664" w:rsidP="0A127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Fizik Bölümü Toplantı Salonu (349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)</w:t>
            </w:r>
          </w:p>
          <w:p w14:paraId="07BF3558" w14:textId="2754F4AF" w:rsidR="000E733A" w:rsidRPr="00325154" w:rsidRDefault="0A127664" w:rsidP="0A1276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  <w:p w14:paraId="709DD3E2" w14:textId="68D92068" w:rsidR="000E733A" w:rsidRPr="00325154" w:rsidRDefault="000E733A" w:rsidP="0A127664">
            <w:pPr>
              <w:widowControl w:val="0"/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0E733A" w:rsidRPr="00325154" w14:paraId="5B21488E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BEA9F6D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2F2E567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575ADD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1459DD7" w14:textId="77777777" w:rsidR="000E733A" w:rsidRPr="00325154" w:rsidRDefault="000E733A" w:rsidP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6C50B83" w14:textId="7128AA5A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57623A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602968" w14:textId="0B9226D1" w:rsidR="000E733A" w:rsidRPr="00325154" w:rsidRDefault="000E733A">
            <w:pPr>
              <w:widowControl w:val="0"/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0E733A" w:rsidRPr="00325154" w14:paraId="20BEF311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E95E42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1D1C851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FEAA0F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1DFC45" w14:textId="1498DCFC" w:rsidR="000E733A" w:rsidRPr="00325154" w:rsidRDefault="000E733A" w:rsidP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963A2E7" w14:textId="47DB8D9C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E6D6ED5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7C75C5" w14:textId="697D953E" w:rsidR="000E733A" w:rsidRPr="00325154" w:rsidRDefault="000E733A">
            <w:pPr>
              <w:widowControl w:val="0"/>
              <w:spacing w:line="276" w:lineRule="auto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0E733A" w:rsidRPr="00325154" w14:paraId="61F1297D" w14:textId="77777777" w:rsidTr="00325154">
        <w:trPr>
          <w:trHeight w:val="287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87F8740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F74854E" w14:textId="77777777" w:rsidR="000E733A" w:rsidRPr="00325154" w:rsidRDefault="000E733A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2AE01F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E4D67D" w14:textId="77777777" w:rsidR="000E733A" w:rsidRPr="00325154" w:rsidRDefault="000E733A" w:rsidP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0528FE" w14:textId="57852A89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20258DD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F17DFCA" w14:textId="77777777" w:rsidR="000E733A" w:rsidRPr="00325154" w:rsidRDefault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B860978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BD189D5" w14:textId="77777777" w:rsidR="00E67013" w:rsidRPr="00325154" w:rsidRDefault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0:40 11:2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0A1A006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5C4AD7B" w14:textId="0D44A97A" w:rsidR="00E67013" w:rsidRPr="00325154" w:rsidRDefault="00E67013" w:rsidP="3F0E9D38">
            <w:pPr>
              <w:spacing w:after="0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282483E" w14:textId="2CA465FF" w:rsidR="00E67013" w:rsidRPr="00325154" w:rsidRDefault="00E67013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 5088</w:t>
            </w:r>
          </w:p>
          <w:p w14:paraId="60E7418B" w14:textId="31591835" w:rsidR="00E67013" w:rsidRPr="00325154" w:rsidRDefault="00E67013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>Hesaplamalı Akışkanlar Dinamiği-II</w:t>
            </w:r>
          </w:p>
          <w:p w14:paraId="4F40DB2C" w14:textId="6492EAF3" w:rsidR="00E67013" w:rsidRPr="00325154" w:rsidRDefault="00E67013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Halil Murat ENGİNSOY</w:t>
            </w:r>
          </w:p>
          <w:p w14:paraId="0FCCB4E9" w14:textId="2E5ECDF7" w:rsidR="00E67013" w:rsidRPr="00325154" w:rsidRDefault="00E67013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ühendislik Ek Bina C</w:t>
            </w:r>
          </w:p>
          <w:p w14:paraId="1C0BF8FF" w14:textId="2E438DC9" w:rsidR="00E67013" w:rsidRPr="00325154" w:rsidRDefault="00E67013" w:rsidP="2CF23258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Ofis: 302</w:t>
            </w:r>
          </w:p>
          <w:p w14:paraId="1461FA7A" w14:textId="45392206" w:rsidR="00E67013" w:rsidRPr="00325154" w:rsidRDefault="00E67013" w:rsidP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Yüz Yüze</w:t>
            </w: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6188626" w14:textId="22DE07A4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>EN 5026 Jeotermal Akışkan ve Çevre</w:t>
            </w:r>
          </w:p>
          <w:p w14:paraId="08224C69" w14:textId="2E148E44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 xml:space="preserve">Doç. Dr. Deniz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Şanlıyüksel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Yücel Mühendislik Fakültesi Ek Bina 308</w:t>
            </w:r>
          </w:p>
          <w:p w14:paraId="5D0B4BF5" w14:textId="7AD909C1" w:rsidR="00E67013" w:rsidRPr="00325154" w:rsidRDefault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3B6515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 xml:space="preserve">EN 5050 Gaz Türbin Motorları Dr. Öğr. Üyesi Serkan Abalı </w:t>
            </w: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 xml:space="preserve">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240AA79D" w14:textId="77777777" w:rsidR="00E67013" w:rsidRPr="00325154" w:rsidRDefault="00E67013" w:rsidP="00E67013">
            <w:pPr>
              <w:jc w:val="center"/>
              <w:rPr>
                <w:rFonts w:ascii="Segoe UI" w:eastAsia="Segoe UI" w:hAnsi="Segoe UI" w:cs="Segoe UI"/>
                <w:color w:val="333333"/>
                <w:sz w:val="16"/>
                <w:szCs w:val="16"/>
              </w:rPr>
            </w:pPr>
            <w:r w:rsidRPr="00325154">
              <w:rPr>
                <w:rFonts w:ascii="Segoe UI" w:eastAsia="Segoe UI" w:hAnsi="Segoe UI" w:cs="Segoe UI"/>
                <w:color w:val="333333"/>
                <w:sz w:val="16"/>
                <w:szCs w:val="16"/>
              </w:rPr>
              <w:lastRenderedPageBreak/>
              <w:t>EN 5092</w:t>
            </w:r>
          </w:p>
          <w:p w14:paraId="47CCE97B" w14:textId="77777777" w:rsidR="00E67013" w:rsidRPr="00325154" w:rsidRDefault="00E67013" w:rsidP="00E67013">
            <w:pPr>
              <w:jc w:val="center"/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</w:pPr>
            <w:r w:rsidRPr="00325154"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  <w:lastRenderedPageBreak/>
              <w:t>Enerji Verilerinin Deneysel Tasarımı ve Optimizasyonu</w:t>
            </w:r>
          </w:p>
          <w:p w14:paraId="1B25FD69" w14:textId="77777777" w:rsidR="00E67013" w:rsidRPr="00325154" w:rsidRDefault="00E67013" w:rsidP="00E6701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32515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Ergün EKİCİ</w:t>
            </w:r>
          </w:p>
          <w:p w14:paraId="6946D091" w14:textId="5128185C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E1E7CA" w14:textId="6418A796" w:rsidR="00E67013" w:rsidRPr="00325154" w:rsidRDefault="00E67013">
            <w:pPr>
              <w:ind w:left="62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 xml:space="preserve">EN-5076 Isı Yalıtımı ve Bina Uygulaması Dr. Öğr. Üyesi Serkan Abalı </w:t>
            </w: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 xml:space="preserve">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</w:tc>
      </w:tr>
      <w:tr w:rsidR="00E67013" w:rsidRPr="00325154" w14:paraId="3A73A07F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0263FAC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6585B9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FC7D4AF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372C8B" w14:textId="77777777" w:rsidR="00E67013" w:rsidRPr="00325154" w:rsidRDefault="00E67013" w:rsidP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FB4AAC9" w14:textId="7DF672BD" w:rsidR="00E67013" w:rsidRPr="00325154" w:rsidRDefault="00E67013" w:rsidP="000E7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6428654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1108B624" w14:textId="79B956C4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4043BE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0F7DA2EC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E10520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38E600F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080B93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2DA383" w14:textId="286CA52A" w:rsidR="00E67013" w:rsidRPr="00325154" w:rsidRDefault="00E67013" w:rsidP="000E733A">
            <w:pPr>
              <w:widowControl w:val="0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5E6A4CC" w14:textId="35FF613D" w:rsidR="00E67013" w:rsidRPr="00325154" w:rsidRDefault="00E67013" w:rsidP="000E7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80BC02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7C4CCF2B" w14:textId="5204FD92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B49324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053D7D4F" w14:textId="77777777" w:rsidTr="00325154">
        <w:trPr>
          <w:trHeight w:val="428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1DFFF37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94EC5C2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058915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568A9CC" w14:textId="77777777" w:rsidR="00E67013" w:rsidRPr="00325154" w:rsidRDefault="00E67013" w:rsidP="000E73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46AF4F" w14:textId="73F643B2" w:rsidR="00E67013" w:rsidRPr="00325154" w:rsidRDefault="00E67013" w:rsidP="000E73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4A4350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01C02605" w14:textId="1C5BF171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7F49C2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2523A537" w14:textId="77777777" w:rsidTr="00325154">
        <w:trPr>
          <w:trHeight w:val="20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2FD0469" w14:textId="77777777" w:rsidR="00E67013" w:rsidRPr="00325154" w:rsidRDefault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1:30 12:1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9EF946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F672C5" w14:textId="3771165E" w:rsidR="00E67013" w:rsidRPr="00325154" w:rsidRDefault="00E67013" w:rsidP="432A9B60">
            <w:pPr>
              <w:pStyle w:val="Balk4"/>
              <w:ind w:left="-20" w:right="-20"/>
              <w:jc w:val="center"/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</w:pPr>
            <w:r w:rsidRPr="00325154"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  <w:t>EN 5020 Nükleer Enerji ve Sosyal Kabul</w:t>
            </w:r>
          </w:p>
          <w:p w14:paraId="56683FBD" w14:textId="182692C9" w:rsidR="00E67013" w:rsidRPr="00325154" w:rsidRDefault="00E67013" w:rsidP="432A9B60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>Çanakkale Uygulamalı     Bilimler Fak.</w:t>
            </w:r>
          </w:p>
          <w:p w14:paraId="2CB5D66B" w14:textId="19916F63" w:rsidR="00E67013" w:rsidRPr="00325154" w:rsidRDefault="00E67013" w:rsidP="432A9B60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   Ofis: 021</w:t>
            </w:r>
          </w:p>
          <w:p w14:paraId="532A1137" w14:textId="7BEF2F31" w:rsidR="00E67013" w:rsidRPr="00325154" w:rsidRDefault="00E67013" w:rsidP="432A9B60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 Yüz Yüze</w:t>
            </w:r>
          </w:p>
          <w:p w14:paraId="59634D39" w14:textId="0D44A97A" w:rsidR="00E67013" w:rsidRPr="00325154" w:rsidRDefault="00E67013" w:rsidP="432A9B60">
            <w:pPr>
              <w:spacing w:after="0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65DFD2F" w14:textId="2E5EC7F9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5084</w:t>
            </w:r>
          </w:p>
          <w:p w14:paraId="4DB06F99" w14:textId="5555A946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kutl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nerjisi ve iklim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egiskikligi</w:t>
            </w:r>
            <w:proofErr w:type="spellEnd"/>
          </w:p>
          <w:p w14:paraId="0BA21A35" w14:textId="2A74D6AE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r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22B750CD" w14:textId="45C7F549" w:rsidR="00E67013" w:rsidRPr="00325154" w:rsidRDefault="00E67013" w:rsidP="4D5A3959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09E8FFD2" w14:textId="733DC9E5" w:rsidR="00E67013" w:rsidRPr="00325154" w:rsidRDefault="00E67013" w:rsidP="000E733A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D3A3705" w14:textId="32EEC5A4" w:rsidR="00E67013" w:rsidRPr="00325154" w:rsidRDefault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5DD403A" w14:textId="77777777" w:rsidR="00E67013" w:rsidRPr="00325154" w:rsidRDefault="00E67013" w:rsidP="2CF23258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 5050 Gaz Türbin Motorları Dr. Öğr. Üyesi Serkan Abalı 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A45EC70" w14:textId="77777777" w:rsidR="00E67013" w:rsidRPr="00325154" w:rsidRDefault="00E67013" w:rsidP="00E67013">
            <w:pPr>
              <w:jc w:val="center"/>
              <w:rPr>
                <w:rFonts w:ascii="Segoe UI" w:eastAsia="Segoe UI" w:hAnsi="Segoe UI" w:cs="Segoe UI"/>
                <w:color w:val="333333"/>
                <w:sz w:val="16"/>
                <w:szCs w:val="16"/>
              </w:rPr>
            </w:pPr>
            <w:r w:rsidRPr="00325154">
              <w:rPr>
                <w:rFonts w:ascii="Segoe UI" w:eastAsia="Segoe UI" w:hAnsi="Segoe UI" w:cs="Segoe UI"/>
                <w:color w:val="333333"/>
                <w:sz w:val="16"/>
                <w:szCs w:val="16"/>
              </w:rPr>
              <w:t>EN 5092</w:t>
            </w:r>
          </w:p>
          <w:p w14:paraId="578C60B3" w14:textId="77777777" w:rsidR="00E67013" w:rsidRPr="00325154" w:rsidRDefault="00E67013" w:rsidP="00E67013">
            <w:pPr>
              <w:jc w:val="center"/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</w:pPr>
            <w:r w:rsidRPr="00325154"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  <w:t>Enerji Verilerinin Deneysel Tasarımı ve Optimizasyonu</w:t>
            </w:r>
          </w:p>
          <w:p w14:paraId="3F668EF7" w14:textId="77777777" w:rsidR="00E67013" w:rsidRPr="00325154" w:rsidRDefault="00E67013" w:rsidP="00E6701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32515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Ergün EKİCİ</w:t>
            </w:r>
          </w:p>
          <w:p w14:paraId="657271FC" w14:textId="79900A04" w:rsidR="00E67013" w:rsidRPr="00325154" w:rsidRDefault="00E67013" w:rsidP="000E733A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  <w:highlight w:val="white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79994C" w14:textId="6418A796" w:rsidR="00E67013" w:rsidRPr="00325154" w:rsidRDefault="00E67013" w:rsidP="2CF23258">
            <w:pPr>
              <w:ind w:left="62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-5076 Isı Yalıtımı ve Bina Uygulaması Dr. Öğr. Üyesi Serkan Abalı 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  <w:p w14:paraId="554DCFA4" w14:textId="35E6F4E6" w:rsidR="00E67013" w:rsidRPr="00325154" w:rsidRDefault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D3026B7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385F244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ABF8E4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7802AA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0B2AAB" w14:textId="77777777" w:rsidR="00E67013" w:rsidRPr="00325154" w:rsidRDefault="00E67013">
            <w:pPr>
              <w:widowControl w:val="0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70C627" w14:textId="5BC83F8B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6CD0B8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6F0F0026" w14:textId="47BD9E40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D85B2FC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5B7D6848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B4A2B06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61586D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8A1FDE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E3DC50" w14:textId="20AAFD18" w:rsidR="00E67013" w:rsidRPr="00325154" w:rsidRDefault="00E67013">
            <w:pPr>
              <w:widowControl w:val="0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B8798DE" w14:textId="3EE95D4B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5F233E4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235C1296" w14:textId="7BD282D6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41C05D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19555B27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5166A58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7FAAA27" w14:textId="77777777" w:rsidR="00E67013" w:rsidRPr="00325154" w:rsidRDefault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65E817E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29AAB32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2A670A3" w14:textId="074942D9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A543719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11C190F5" w14:textId="3F513B14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E2B562" w14:textId="77777777" w:rsidR="00E67013" w:rsidRPr="00325154" w:rsidRDefault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48FDBBD8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A96A5E1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2:20 13:0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066AA38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B96D46" w14:textId="2A5F4B85" w:rsidR="00E67013" w:rsidRPr="00325154" w:rsidRDefault="00E67013" w:rsidP="00E67013">
            <w:pPr>
              <w:pStyle w:val="Balk4"/>
              <w:ind w:left="-20" w:right="-20"/>
              <w:jc w:val="center"/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</w:pPr>
            <w:r w:rsidRPr="00325154"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  <w:t>EN 5020 Nükleer Enerji ve Sosyal Kabul</w:t>
            </w:r>
          </w:p>
          <w:p w14:paraId="5E1AB0C2" w14:textId="182692C9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>Çanakkale Uygulamalı     Bilimler Fak.</w:t>
            </w:r>
          </w:p>
          <w:p w14:paraId="644D840B" w14:textId="3BA158B7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Ofis: 021</w:t>
            </w:r>
          </w:p>
          <w:p w14:paraId="6BDDEB76" w14:textId="5C3CB87D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 Yüz Yüze</w:t>
            </w:r>
          </w:p>
          <w:p w14:paraId="1EDC95A6" w14:textId="0D44A97A" w:rsidR="00E67013" w:rsidRPr="00325154" w:rsidRDefault="00E67013" w:rsidP="00E67013">
            <w:pPr>
              <w:spacing w:after="0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29DC4E" w14:textId="2E5EC7F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5084</w:t>
            </w:r>
          </w:p>
          <w:p w14:paraId="6036E2D7" w14:textId="5555A94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kutl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nerjisi ve iklim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egiskikligi</w:t>
            </w:r>
            <w:proofErr w:type="spellEnd"/>
          </w:p>
          <w:p w14:paraId="624BEECE" w14:textId="2A74D6A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r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243AB303" w14:textId="45C7F54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22CCCC98" w14:textId="4E68F938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  <w:shd w:val="clear" w:color="auto" w:fill="F5F5F5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04110C3" w14:textId="6220CA65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554A58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 5050 Gaz Türbin Motorları Dr. Öğr. Üyesi Serkan Abalı 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</w:tc>
        <w:tc>
          <w:tcPr>
            <w:tcW w:w="1418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46C91B" w14:textId="77777777" w:rsidR="00E67013" w:rsidRPr="00325154" w:rsidRDefault="00E67013" w:rsidP="00E67013">
            <w:pPr>
              <w:jc w:val="center"/>
              <w:rPr>
                <w:rFonts w:ascii="Segoe UI" w:eastAsia="Segoe UI" w:hAnsi="Segoe UI" w:cs="Segoe UI"/>
                <w:color w:val="333333"/>
                <w:sz w:val="16"/>
                <w:szCs w:val="16"/>
              </w:rPr>
            </w:pPr>
            <w:r w:rsidRPr="00325154">
              <w:rPr>
                <w:rFonts w:ascii="Segoe UI" w:eastAsia="Segoe UI" w:hAnsi="Segoe UI" w:cs="Segoe UI"/>
                <w:color w:val="333333"/>
                <w:sz w:val="16"/>
                <w:szCs w:val="16"/>
              </w:rPr>
              <w:t>EN 5092</w:t>
            </w:r>
          </w:p>
          <w:p w14:paraId="4D9DCC60" w14:textId="77777777" w:rsidR="00E67013" w:rsidRPr="00325154" w:rsidRDefault="00E67013" w:rsidP="00E67013">
            <w:pPr>
              <w:jc w:val="center"/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</w:pPr>
            <w:r w:rsidRPr="00325154">
              <w:rPr>
                <w:rFonts w:ascii="Helvetica" w:eastAsia="Helvetica" w:hAnsi="Helvetica" w:cs="Helvetica"/>
                <w:color w:val="333333"/>
                <w:sz w:val="16"/>
                <w:szCs w:val="16"/>
              </w:rPr>
              <w:t>Enerji Verilerinin Deneysel Tasarımı ve Optimizasyonu</w:t>
            </w:r>
          </w:p>
          <w:p w14:paraId="39B6683A" w14:textId="77777777" w:rsidR="00E67013" w:rsidRPr="00325154" w:rsidRDefault="00E67013" w:rsidP="00E6701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32515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Doç. Dr. Ergün EKİCİ</w:t>
            </w:r>
          </w:p>
          <w:p w14:paraId="35146AF3" w14:textId="68AB57D4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4487B1" w14:textId="6418A796" w:rsidR="00E67013" w:rsidRPr="00325154" w:rsidRDefault="00E67013" w:rsidP="00E67013">
            <w:pPr>
              <w:ind w:left="62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-5076 Isı Yalıtımı ve Bina Uygulaması Dr. Öğr. Üyesi Serkan Abalı Mühendislik Fakültesi Ek Bina 407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da</w:t>
            </w:r>
          </w:p>
          <w:p w14:paraId="22699ECC" w14:textId="01947F9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563F07E3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91C2F1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47C5EC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80C188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8D4D3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D8AD92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8BAE5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69878B69" w14:textId="54D78810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FFC1F07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342C12CC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B1E8015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C247FB1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F438FE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F377D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049496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E94A6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069297AB" w14:textId="59BBCE61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0D13005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35901A6B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9D9F3E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6FA071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A6AE49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1D16BD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24281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70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589277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418" w:type="dxa"/>
            <w:vMerge/>
          </w:tcPr>
          <w:p w14:paraId="18240C80" w14:textId="3CE62E40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0038C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306C0BAD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216237F" w14:textId="433312B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3:10</w:t>
            </w: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</w:t>
            </w: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3:5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65C7169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6AC3733" w14:textId="330C39C1" w:rsidR="00E67013" w:rsidRPr="00325154" w:rsidRDefault="00E67013" w:rsidP="00E67013">
            <w:pPr>
              <w:pStyle w:val="Balk4"/>
              <w:ind w:left="-20" w:right="-20"/>
              <w:jc w:val="center"/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</w:pPr>
            <w:r w:rsidRPr="00325154">
              <w:rPr>
                <w:rFonts w:ascii="Palatino Linotype" w:eastAsia="Palatino Linotype" w:hAnsi="Palatino Linotype" w:cs="Palatino Linotype"/>
                <w:b w:val="0"/>
                <w:sz w:val="16"/>
                <w:szCs w:val="16"/>
              </w:rPr>
              <w:t>EN 5020 Nükleer Enerji ve Sosyal Kabul</w:t>
            </w:r>
          </w:p>
          <w:p w14:paraId="5DC6F61B" w14:textId="182692C9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>Çanakkale Uygulamalı     Bilimler Fak.</w:t>
            </w:r>
          </w:p>
          <w:p w14:paraId="3C51E911" w14:textId="4F79E1CB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Ofis: 021</w:t>
            </w:r>
          </w:p>
          <w:p w14:paraId="1D87E7EA" w14:textId="21EF26F2" w:rsidR="00E67013" w:rsidRPr="00325154" w:rsidRDefault="00E67013" w:rsidP="00E67013">
            <w:pPr>
              <w:jc w:val="center"/>
              <w:rPr>
                <w:sz w:val="16"/>
                <w:szCs w:val="16"/>
              </w:rPr>
            </w:pPr>
            <w:r w:rsidRPr="00325154">
              <w:rPr>
                <w:sz w:val="16"/>
                <w:szCs w:val="16"/>
              </w:rPr>
              <w:t xml:space="preserve"> Yüz Yüze</w:t>
            </w:r>
          </w:p>
          <w:p w14:paraId="5F92A037" w14:textId="0D44A97A" w:rsidR="00E67013" w:rsidRPr="00325154" w:rsidRDefault="00E67013" w:rsidP="00E67013">
            <w:pPr>
              <w:spacing w:after="0"/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69FABA" w14:textId="2E5EC7F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5084</w:t>
            </w:r>
          </w:p>
          <w:p w14:paraId="3274A905" w14:textId="5555A94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kutl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nerjisi ve iklim 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egiskikligi</w:t>
            </w:r>
            <w:proofErr w:type="spellEnd"/>
          </w:p>
          <w:p w14:paraId="0E3E6F1F" w14:textId="2A74D6A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r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58A4B765" w14:textId="45C7F54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2E1FC4E9" w14:textId="1AACB363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763B0F5" w14:textId="2E74AC04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Fosil Yakıtlar ve Konvensiyonel Yanma Teknolojileri</w:t>
            </w:r>
          </w:p>
          <w:p w14:paraId="6D1C60D7" w14:textId="38CA3C1F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 xml:space="preserve">(428 </w:t>
            </w:r>
            <w:proofErr w:type="spellStart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 xml:space="preserve"> oda)</w:t>
            </w:r>
          </w:p>
          <w:p w14:paraId="6012CAB8" w14:textId="76EC8877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Dr. Öğr. Üyesi Hanife Erden</w:t>
            </w:r>
          </w:p>
          <w:p w14:paraId="65B3B6DE" w14:textId="5EC298A2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  <w:shd w:val="clear" w:color="auto" w:fill="F9F9F9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75C4C6" w14:textId="16581F6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65E082B" w14:textId="108340C2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52DDCABB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C08AC3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C36E95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76113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B801319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6979E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775CC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62E2212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0564E470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1B738A2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D046A62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D71E8A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F7FBB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581087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22F1E78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B0958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4D8D0335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A9C5D5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BB6162B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37D4C9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F0C01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06B7E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CB037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251F76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F907F60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5C0EB89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4:00 14:4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518B418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CEBDF9E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787EC2" w14:textId="724FAA50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5018 </w:t>
            </w:r>
          </w:p>
          <w:p w14:paraId="609AF8E7" w14:textId="0387025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yaki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Teknolojileri </w:t>
            </w:r>
          </w:p>
          <w:p w14:paraId="23B6FA17" w14:textId="502BEEF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294C9B0C" w14:textId="45C7F54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7B2E500B" w14:textId="64AA974F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21440B" w14:textId="2E74AC04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lastRenderedPageBreak/>
              <w:t>Fosil Yakıtlar ve Konvensiyonel Yanma Teknolojileri</w:t>
            </w:r>
          </w:p>
          <w:p w14:paraId="695769F1" w14:textId="2C38AB51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lastRenderedPageBreak/>
              <w:t xml:space="preserve">(428 </w:t>
            </w:r>
            <w:proofErr w:type="spellStart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 xml:space="preserve"> oda)</w:t>
            </w:r>
          </w:p>
          <w:p w14:paraId="15C412B2" w14:textId="76EC8877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Dr. Öğr. Üyesi Hanife Erden</w:t>
            </w:r>
          </w:p>
          <w:p w14:paraId="00BF4ECD" w14:textId="4A4FCA82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C0D969" w14:textId="77777777" w:rsidR="00E67013" w:rsidRPr="00325154" w:rsidRDefault="00E67013" w:rsidP="00E6701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251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Proje Yazım ve Akademik Sunum Teknikleri</w:t>
            </w:r>
          </w:p>
          <w:p w14:paraId="456147B1" w14:textId="77777777" w:rsidR="00E67013" w:rsidRPr="00325154" w:rsidRDefault="00E67013" w:rsidP="00E67013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</w:rPr>
            </w:pPr>
            <w:r w:rsidRPr="00325154">
              <w:rPr>
                <w:b/>
                <w:bCs/>
                <w:sz w:val="16"/>
                <w:szCs w:val="16"/>
              </w:rPr>
              <w:t xml:space="preserve">(427 </w:t>
            </w:r>
            <w:proofErr w:type="spellStart"/>
            <w:r w:rsidRPr="00325154">
              <w:rPr>
                <w:b/>
                <w:bCs/>
                <w:sz w:val="16"/>
                <w:szCs w:val="16"/>
              </w:rPr>
              <w:t>nolu</w:t>
            </w:r>
            <w:proofErr w:type="spellEnd"/>
            <w:r w:rsidRPr="00325154">
              <w:rPr>
                <w:b/>
                <w:bCs/>
                <w:sz w:val="16"/>
                <w:szCs w:val="16"/>
              </w:rPr>
              <w:t xml:space="preserve"> derslik)</w:t>
            </w:r>
          </w:p>
          <w:p w14:paraId="16BBC288" w14:textId="40083422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lastRenderedPageBreak/>
              <w:t>Doç. Dr. Uğur CENGİZ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52DF803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8EEACE4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573827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618539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409BB3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4A1DA2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3ABF8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D2116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DF19BB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0224A2F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76B8DA0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253B6B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365614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5269F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B7FBE7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C479860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1AD4AF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2B48AF48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E84E675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B8A114F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AC6F8C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4419C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59ED05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ACB2D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56A6C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2C0ADD13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E791D39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4:50 15:3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62D2CC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3DB3B4" w14:textId="58E18415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9B7E651" w14:textId="724FAA50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5018 </w:t>
            </w:r>
          </w:p>
          <w:p w14:paraId="5ACA2D07" w14:textId="0387025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yaki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Teknolojileri </w:t>
            </w:r>
          </w:p>
          <w:p w14:paraId="5CE32F7E" w14:textId="502BEEF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26554394" w14:textId="45C7F54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04F441E4" w14:textId="045A9A34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0D47EF7" w14:textId="2E74AC04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Fosil Yakıtlar ve Konvensiyonel Yanma Teknolojileri</w:t>
            </w:r>
          </w:p>
          <w:p w14:paraId="1540B77D" w14:textId="3F0E8EED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 xml:space="preserve">(428 </w:t>
            </w:r>
            <w:proofErr w:type="spellStart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Nolu</w:t>
            </w:r>
            <w:proofErr w:type="spellEnd"/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 xml:space="preserve"> oda)</w:t>
            </w:r>
          </w:p>
          <w:p w14:paraId="24A7B47A" w14:textId="76EC8877" w:rsidR="00E67013" w:rsidRPr="00325154" w:rsidRDefault="00E67013" w:rsidP="00E67013">
            <w:pPr>
              <w:jc w:val="center"/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</w:pPr>
            <w:r w:rsidRPr="00325154">
              <w:rPr>
                <w:rFonts w:ascii="Palatino Linotype" w:eastAsia="Arial" w:hAnsi="Palatino Linotype" w:cs="Arial"/>
                <w:color w:val="333333"/>
                <w:sz w:val="16"/>
                <w:szCs w:val="16"/>
              </w:rPr>
              <w:t>Dr. Öğr. Üyesi Hanife Erden</w:t>
            </w:r>
          </w:p>
          <w:p w14:paraId="1EFD7ECD" w14:textId="5E20FEF0" w:rsidR="00E67013" w:rsidRPr="00325154" w:rsidRDefault="00E67013" w:rsidP="00E670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383B89" w14:textId="77777777" w:rsidR="00E67013" w:rsidRPr="00325154" w:rsidRDefault="00E67013" w:rsidP="00E6701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251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je Yazım ve Akademik Sunum Teknikleri</w:t>
            </w:r>
          </w:p>
          <w:p w14:paraId="1E509E7C" w14:textId="77777777" w:rsidR="00E67013" w:rsidRPr="00325154" w:rsidRDefault="00E67013" w:rsidP="00E67013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</w:rPr>
            </w:pPr>
            <w:r w:rsidRPr="00325154">
              <w:rPr>
                <w:b/>
                <w:bCs/>
                <w:sz w:val="16"/>
                <w:szCs w:val="16"/>
              </w:rPr>
              <w:t xml:space="preserve">(427 </w:t>
            </w:r>
            <w:proofErr w:type="spellStart"/>
            <w:r w:rsidRPr="00325154">
              <w:rPr>
                <w:b/>
                <w:bCs/>
                <w:sz w:val="16"/>
                <w:szCs w:val="16"/>
              </w:rPr>
              <w:t>nolu</w:t>
            </w:r>
            <w:proofErr w:type="spellEnd"/>
            <w:r w:rsidRPr="00325154">
              <w:rPr>
                <w:b/>
                <w:bCs/>
                <w:sz w:val="16"/>
                <w:szCs w:val="16"/>
              </w:rPr>
              <w:t xml:space="preserve"> derslik)</w:t>
            </w:r>
          </w:p>
          <w:p w14:paraId="27C85922" w14:textId="6D4A8DFF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ç. Dr. Uğur CENGİZ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29EE2C7" w14:textId="04B01CF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erji Kaynakları Fiziği</w:t>
            </w:r>
          </w:p>
          <w:p w14:paraId="48F4F5C0" w14:textId="48FCE25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(Teknik Bilimler MYO 112)</w:t>
            </w:r>
          </w:p>
          <w:p w14:paraId="2518308A" w14:textId="66AEC608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Barbaros DEMİRSELÇUK</w:t>
            </w:r>
          </w:p>
        </w:tc>
      </w:tr>
      <w:tr w:rsidR="00E67013" w:rsidRPr="00325154" w14:paraId="147B4E59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7CFEB8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8C95A1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5522A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1FEA8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748F1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8A3181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E0DC9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46A491F6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979568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F8E9E9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324EF5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B0BF97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6F7DF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13F435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06602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67FA5F28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2806E9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20A4F4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64DA49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1724D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EC6155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5EDA03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DE80A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36E44577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B216F4E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5:40 16:2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CB7BAC9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F857461" w14:textId="39A19624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99D6EA" w14:textId="724FAA50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EN5018 </w:t>
            </w:r>
          </w:p>
          <w:p w14:paraId="3F3EA31D" w14:textId="0387025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Biyoyaki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Teknolojileri </w:t>
            </w:r>
          </w:p>
          <w:p w14:paraId="23BDCD31" w14:textId="502BEEF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c.Dr.</w:t>
            </w:r>
            <w:proofErr w:type="gram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G.Ebu</w:t>
            </w:r>
            <w:proofErr w:type="spellEnd"/>
            <w:proofErr w:type="gram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ORHUN</w:t>
            </w:r>
          </w:p>
          <w:p w14:paraId="7A4BBDEA" w14:textId="45C7F549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Muhendislik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 xml:space="preserve"> ek bina ofis 437</w:t>
            </w:r>
          </w:p>
          <w:p w14:paraId="6C3CCD9B" w14:textId="5AF5EAE8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659056" w14:textId="17D0A048" w:rsidR="00E67013" w:rsidRPr="00325154" w:rsidRDefault="00E67013" w:rsidP="00E670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C4C63C" w14:textId="77777777" w:rsidR="00E67013" w:rsidRPr="00325154" w:rsidRDefault="00E67013" w:rsidP="00E67013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2515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je Yazım ve Akademik Sunum Teknikleri</w:t>
            </w:r>
          </w:p>
          <w:p w14:paraId="38F5A305" w14:textId="77777777" w:rsidR="00E67013" w:rsidRPr="00325154" w:rsidRDefault="00E67013" w:rsidP="00E67013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</w:rPr>
            </w:pPr>
            <w:r w:rsidRPr="00325154">
              <w:rPr>
                <w:b/>
                <w:bCs/>
                <w:sz w:val="16"/>
                <w:szCs w:val="16"/>
              </w:rPr>
              <w:t xml:space="preserve">(427 </w:t>
            </w:r>
            <w:proofErr w:type="spellStart"/>
            <w:r w:rsidRPr="00325154">
              <w:rPr>
                <w:b/>
                <w:bCs/>
                <w:sz w:val="16"/>
                <w:szCs w:val="16"/>
              </w:rPr>
              <w:t>nolu</w:t>
            </w:r>
            <w:proofErr w:type="spellEnd"/>
            <w:r w:rsidRPr="00325154">
              <w:rPr>
                <w:b/>
                <w:bCs/>
                <w:sz w:val="16"/>
                <w:szCs w:val="16"/>
              </w:rPr>
              <w:t xml:space="preserve"> derslik)</w:t>
            </w:r>
          </w:p>
          <w:p w14:paraId="1439C42C" w14:textId="427BCBA3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oç. Dr. Uğur CENGİZ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35C57E" w14:textId="04B01CF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erji Kaynakları Fiziği</w:t>
            </w:r>
          </w:p>
          <w:p w14:paraId="020A0540" w14:textId="48FCE25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(Teknik Bilimler MYO 112)</w:t>
            </w:r>
          </w:p>
          <w:p w14:paraId="0FE90CD6" w14:textId="66AEC608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Barbaros DEMİRSELÇUK</w:t>
            </w:r>
          </w:p>
          <w:p w14:paraId="13120F5E" w14:textId="7703B370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7D941419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E49C889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9F1599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0C62B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3452B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56D5F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5BD64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3912D3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4267382E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D3EF0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86BC2F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EE379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5D7272C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A0686DE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70E237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A343A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25DF4042" w14:textId="77777777" w:rsidTr="00325154">
        <w:trPr>
          <w:trHeight w:val="372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CE326B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151D4F7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63B2F7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AD5802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A235F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FDA18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52B36B9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05BFEAD9" w14:textId="77777777" w:rsidTr="00325154">
        <w:trPr>
          <w:trHeight w:val="180"/>
        </w:trPr>
        <w:tc>
          <w:tcPr>
            <w:tcW w:w="1305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B0F0C8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16:30 17:15</w:t>
            </w:r>
          </w:p>
        </w:tc>
        <w:tc>
          <w:tcPr>
            <w:tcW w:w="183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11E31A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Ders Adı-Kodu</w:t>
            </w: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C422A00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138DD8" w14:textId="068B5544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354E18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01B227" w14:textId="77777777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 w:val="restart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415DBD7" w14:textId="04B01CFE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Enerji Kaynakları Fiziği</w:t>
            </w:r>
          </w:p>
          <w:p w14:paraId="7DA6AA1B" w14:textId="48FCE256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(Teknik Bilimler MYO 112)</w:t>
            </w:r>
          </w:p>
          <w:p w14:paraId="62ED43AD" w14:textId="66AEC608" w:rsidR="00E67013" w:rsidRPr="00325154" w:rsidRDefault="00E67013" w:rsidP="00E67013">
            <w:pPr>
              <w:jc w:val="center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sz w:val="16"/>
                <w:szCs w:val="16"/>
              </w:rPr>
              <w:t>Dr. Öğr. Üyesi Barbaros DEMİRSELÇUK</w:t>
            </w:r>
          </w:p>
          <w:p w14:paraId="481C6E4A" w14:textId="460FB7C1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5BB1252B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EA131C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FF091C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Öğr.Üyesi</w:t>
            </w:r>
            <w:proofErr w:type="spellEnd"/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B0D805D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002601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62DAA12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E27292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A522063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3E070204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5EBCD18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27EFD4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er/Derslik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287740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73A6EB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D768F4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DE21B7A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644F20F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  <w:tr w:rsidR="00E67013" w:rsidRPr="00325154" w14:paraId="5E61A3E1" w14:textId="77777777" w:rsidTr="00325154">
        <w:trPr>
          <w:trHeight w:val="180"/>
        </w:trPr>
        <w:tc>
          <w:tcPr>
            <w:tcW w:w="130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DE521C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1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A4CBBD5" w14:textId="77777777" w:rsidR="00E67013" w:rsidRPr="00325154" w:rsidRDefault="00E67013" w:rsidP="00E67013">
            <w:pP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Eğt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-Öğr. Yöntemi (Online-</w:t>
            </w:r>
            <w:proofErr w:type="spellStart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Yüzyüze</w:t>
            </w:r>
            <w:proofErr w:type="spellEnd"/>
            <w:r w:rsidRPr="00325154">
              <w:rPr>
                <w:rFonts w:ascii="Palatino Linotype" w:eastAsia="Times New Roman" w:hAnsi="Palatino Linotype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CCEC898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410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F276D7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551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C5E741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3119" w:type="dxa"/>
            <w:gridSpan w:val="2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457796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  <w:tc>
          <w:tcPr>
            <w:tcW w:w="2095" w:type="dxa"/>
            <w:vMerge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A09A090" w14:textId="77777777" w:rsidR="00E67013" w:rsidRPr="00325154" w:rsidRDefault="00E67013" w:rsidP="00E670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Palatino Linotype" w:eastAsia="Times New Roman" w:hAnsi="Palatino Linotype" w:cs="Times New Roman"/>
                <w:sz w:val="16"/>
                <w:szCs w:val="16"/>
              </w:rPr>
            </w:pPr>
          </w:p>
        </w:tc>
      </w:tr>
    </w:tbl>
    <w:p w14:paraId="0E01BF0F" w14:textId="30A360DE" w:rsidR="00213850" w:rsidRPr="000E733A" w:rsidRDefault="0061380E" w:rsidP="000E733A">
      <w:pPr>
        <w:spacing w:after="0" w:line="240" w:lineRule="auto"/>
        <w:ind w:left="11966"/>
        <w:jc w:val="center"/>
        <w:rPr>
          <w:rFonts w:ascii="Palatino Linotype" w:eastAsia="Times New Roman" w:hAnsi="Palatino Linotype" w:cs="Times New Roman"/>
          <w:b/>
          <w:sz w:val="20"/>
          <w:szCs w:val="20"/>
        </w:rPr>
      </w:pP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 xml:space="preserve">Doç. Dr. </w:t>
      </w:r>
      <w:r w:rsidR="00C1163F">
        <w:rPr>
          <w:rFonts w:ascii="Palatino Linotype" w:eastAsia="Times New Roman" w:hAnsi="Palatino Linotype" w:cs="Times New Roman"/>
          <w:b/>
          <w:sz w:val="20"/>
          <w:szCs w:val="20"/>
        </w:rPr>
        <w:t>Uğur Cengiz</w:t>
      </w:r>
    </w:p>
    <w:p w14:paraId="740B56BF" w14:textId="77777777" w:rsidR="00213850" w:rsidRPr="000E733A" w:rsidRDefault="0061380E" w:rsidP="000E733A">
      <w:pPr>
        <w:spacing w:after="0" w:line="240" w:lineRule="auto"/>
        <w:ind w:left="11966"/>
        <w:jc w:val="center"/>
        <w:rPr>
          <w:rFonts w:ascii="Palatino Linotype" w:eastAsia="Times New Roman" w:hAnsi="Palatino Linotype" w:cs="Times New Roman"/>
          <w:b/>
          <w:sz w:val="20"/>
          <w:szCs w:val="20"/>
        </w:rPr>
      </w:pPr>
      <w:r w:rsidRPr="000E733A">
        <w:rPr>
          <w:rFonts w:ascii="Palatino Linotype" w:eastAsia="Times New Roman" w:hAnsi="Palatino Linotype" w:cs="Times New Roman"/>
          <w:b/>
          <w:sz w:val="20"/>
          <w:szCs w:val="20"/>
        </w:rPr>
        <w:t>Enerji Kaynakları ve Yönetimi AD Başkanı</w:t>
      </w:r>
    </w:p>
    <w:p w14:paraId="720BD558" w14:textId="77777777" w:rsidR="00213850" w:rsidRPr="000E733A" w:rsidRDefault="00213850">
      <w:pPr>
        <w:rPr>
          <w:rFonts w:ascii="Palatino Linotype" w:eastAsia="Times New Roman" w:hAnsi="Palatino Linotype" w:cs="Times New Roman"/>
          <w:b/>
          <w:sz w:val="20"/>
          <w:szCs w:val="20"/>
        </w:rPr>
      </w:pPr>
    </w:p>
    <w:sectPr w:rsidR="00213850" w:rsidRPr="000E733A">
      <w:pgSz w:w="16838" w:h="11906" w:orient="landscape"/>
      <w:pgMar w:top="568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DE0MzEztjAxNDBX0lEKTi0uzszPAykwqgUAHdmNPiwAAAA="/>
  </w:docVars>
  <w:rsids>
    <w:rsidRoot w:val="00213850"/>
    <w:rsid w:val="000E733A"/>
    <w:rsid w:val="00213850"/>
    <w:rsid w:val="00325154"/>
    <w:rsid w:val="00596DF9"/>
    <w:rsid w:val="00607E40"/>
    <w:rsid w:val="0061380E"/>
    <w:rsid w:val="0063604C"/>
    <w:rsid w:val="00A81552"/>
    <w:rsid w:val="00B529E7"/>
    <w:rsid w:val="00C1163F"/>
    <w:rsid w:val="00D30350"/>
    <w:rsid w:val="00E67013"/>
    <w:rsid w:val="00FE10F1"/>
    <w:rsid w:val="0A127664"/>
    <w:rsid w:val="0DA2B069"/>
    <w:rsid w:val="1378F447"/>
    <w:rsid w:val="26103315"/>
    <w:rsid w:val="2CF23258"/>
    <w:rsid w:val="369ED715"/>
    <w:rsid w:val="3BB6A7AF"/>
    <w:rsid w:val="3F0E9D38"/>
    <w:rsid w:val="432A9B60"/>
    <w:rsid w:val="4BAE11FA"/>
    <w:rsid w:val="4D5A3959"/>
    <w:rsid w:val="4F21C27D"/>
    <w:rsid w:val="64D58077"/>
    <w:rsid w:val="69D91745"/>
    <w:rsid w:val="75479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286369"/>
  <w15:docId w15:val="{0041ACE5-FBD1-7A47-82DF-FF9C8011F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0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B35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0"/>
    <w:pPr>
      <w:spacing w:after="0" w:line="240" w:lineRule="auto"/>
    </w:pPr>
    <w:tblPr>
      <w:tblStyleRowBandSize w:val="1"/>
      <w:tblStyleColBandSize w:val="1"/>
      <w:tblCellMar>
        <w:left w:w="57" w:type="dxa"/>
        <w:right w:w="57" w:type="dxa"/>
      </w:tblCellMar>
    </w:tblPr>
  </w:style>
  <w:style w:type="table" w:customStyle="1" w:styleId="a0">
    <w:basedOn w:val="TableNormal10"/>
    <w:pPr>
      <w:spacing w:after="0" w:line="240" w:lineRule="auto"/>
    </w:pPr>
    <w:tblPr>
      <w:tblStyleRowBandSize w:val="1"/>
      <w:tblStyleColBandSize w:val="1"/>
      <w:tblCellMar>
        <w:left w:w="57" w:type="dxa"/>
        <w:right w:w="57" w:type="dxa"/>
      </w:tblCellMar>
    </w:tblPr>
  </w:style>
  <w:style w:type="paragraph" w:styleId="ListeParagraf">
    <w:name w:val="List Paragraph"/>
    <w:basedOn w:val="Normal"/>
    <w:uiPriority w:val="34"/>
    <w:qFormat/>
    <w:rsid w:val="00D019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01E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">
    <w:name w:val="TableGrid"/>
    <w:rsid w:val="00C374E8"/>
    <w:pPr>
      <w:spacing w:after="0" w:line="240" w:lineRule="auto"/>
    </w:pPr>
    <w:rPr>
      <w:rFonts w:asciiTheme="minorHAnsi" w:eastAsiaTheme="minorEastAsia" w:hAnsiTheme="minorHAnsi" w:cstheme="minorBid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2"/>
    <w:pPr>
      <w:spacing w:after="0" w:line="240" w:lineRule="auto"/>
    </w:pPr>
    <w:tblPr>
      <w:tblStyleRowBandSize w:val="1"/>
      <w:tblStyleColBandSize w:val="1"/>
      <w:tblCellMar>
        <w:top w:w="72" w:type="dxa"/>
        <w:left w:w="38" w:type="dxa"/>
        <w:right w:w="65" w:type="dxa"/>
      </w:tblCellMar>
    </w:tblPr>
  </w:style>
  <w:style w:type="table" w:customStyle="1" w:styleId="a2">
    <w:basedOn w:val="TableNormal2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3">
    <w:basedOn w:val="TableNormal2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1"/>
    <w:pPr>
      <w:spacing w:after="0"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TableNormal100">
    <w:name w:val="Table Normal100"/>
    <w:rsid w:val="00B529E7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00">
    <w:name w:val="Table Normal1000"/>
    <w:rsid w:val="00D3035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g56QBfXHUqPj3lvUEeBGYewDHtg==">AMUW2mUYvKbyDUkgME/Os4237IwtTSMUQ2Ral2FpPgZsBVhcDHtnbjx/MM+WN+IhTZHx9y36y2jLNPaR0esW720FC2Xfqifey6suQSPiZ/KuCLY/iPVViQ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28</Words>
  <Characters>4367</Characters>
  <Application>Microsoft Office Word</Application>
  <DocSecurity>0</DocSecurity>
  <Lines>623</Lines>
  <Paragraphs>221</Paragraphs>
  <ScaleCrop>false</ScaleCrop>
  <Company>Texas A&amp;M  University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cp:lastModifiedBy>Ugur Cengiz</cp:lastModifiedBy>
  <cp:revision>15</cp:revision>
  <dcterms:created xsi:type="dcterms:W3CDTF">2024-02-19T08:18:00Z</dcterms:created>
  <dcterms:modified xsi:type="dcterms:W3CDTF">2024-02-2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4f7c008ecc70fa46f2bea1b458806d4d9b6edfcded24586ec16de67d7ccefc</vt:lpwstr>
  </property>
</Properties>
</file>